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FBAA52" w14:textId="27955387" w:rsidR="00AE5262" w:rsidRDefault="004319F5">
      <w:r>
        <w:t>Hi how are you doing?</w:t>
      </w:r>
    </w:p>
    <w:sectPr w:rsidR="00AE52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sTA3Nzc0MzUxN7NQ0lEKTi0uzszPAykwrAUAEvHPYiwAAAA="/>
  </w:docVars>
  <w:rsids>
    <w:rsidRoot w:val="00C135CC"/>
    <w:rsid w:val="004319F5"/>
    <w:rsid w:val="00AE5262"/>
    <w:rsid w:val="00C135CC"/>
    <w:rsid w:val="00D53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FA1D7"/>
  <w15:chartTrackingRefBased/>
  <w15:docId w15:val="{0D52D56D-A473-4A1F-975F-113902160B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19</Characters>
  <Application>Microsoft Office Word</Application>
  <DocSecurity>0</DocSecurity>
  <Lines>1</Lines>
  <Paragraphs>1</Paragraphs>
  <ScaleCrop>false</ScaleCrop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ab Din Memon</dc:creator>
  <cp:keywords/>
  <dc:description/>
  <cp:lastModifiedBy>Tayab Din Memon</cp:lastModifiedBy>
  <cp:revision>2</cp:revision>
  <dcterms:created xsi:type="dcterms:W3CDTF">2023-10-12T01:46:00Z</dcterms:created>
  <dcterms:modified xsi:type="dcterms:W3CDTF">2023-10-12T01:46:00Z</dcterms:modified>
</cp:coreProperties>
</file>